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Fabiola Ahrn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abio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hrn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01 Kenneth Avenue, Skokie, IL, USA Skoki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fabimon90@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8933945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ad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bel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8/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9/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